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Android Gradle Plugin 源码分析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Android Gradle Plugin 源码阅读与编译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Improving Android Build Performanc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Using Gradle's Worker API to reduce build time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Gradle 学习之 Android 插件的 Transform API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droid AOP三剑客之AspectJ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Android AOP三剑客之APT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Android AOP三剑客之Javassist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Chapter-ASM - Android 开发高手课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matrix-gradle-plugin - matrix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Android Lint增量扫描实战纪要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便于性能分析的日志框架hugo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WMRouter：美团外卖Android开源路由框架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ARouter - Android App 进行组件化改造的路由框架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滴滴开源 Booster：移动APP质量优化框架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2388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blog.csdn.net/singwhatiwanna/article/details/90630200" TargetMode="External" /><Relationship Type="http://schemas.openxmlformats.org/officeDocument/2006/relationships/hyperlink" Id="rId22" Target="https://fucknmb.com/2017/06/01/Android-Gradle-Plugin%E6%BA%90%E7%A0%81%E9%98%85%E8%AF%BB%E4%B8%8E%E7%BC%96%E8%AF%91/" TargetMode="External" /><Relationship Type="http://schemas.openxmlformats.org/officeDocument/2006/relationships/hyperlink" Id="rId29" Target="https://github.com/AndroidAdvanceWithGeektime/Chapter-ASM" TargetMode="External" /><Relationship Type="http://schemas.openxmlformats.org/officeDocument/2006/relationships/hyperlink" Id="rId32" Target="https://github.com/JakeWharton/hugo" TargetMode="External" /><Relationship Type="http://schemas.openxmlformats.org/officeDocument/2006/relationships/hyperlink" Id="rId30" Target="https://github.com/Tencent/matrix/tree/master/matrix/matrix-android/matrix-gradle-plugin" TargetMode="External" /><Relationship Type="http://schemas.openxmlformats.org/officeDocument/2006/relationships/hyperlink" Id="rId34" Target="https://github.com/alibaba/ARouter" TargetMode="External" /><Relationship Type="http://schemas.openxmlformats.org/officeDocument/2006/relationships/hyperlink" Id="rId24" Target="https://guides.gradle.org/using-the-worker-api/" TargetMode="External" /><Relationship Type="http://schemas.openxmlformats.org/officeDocument/2006/relationships/hyperlink" Id="rId25" Target="https://juejin.im/post/5ccd41066fb9a03204595a91" TargetMode="External" /><Relationship Type="http://schemas.openxmlformats.org/officeDocument/2006/relationships/hyperlink" Id="rId33" Target="https://tech.meituan.com/2018/08/23/meituan-waimai-android-open-source-routing-framework.html" TargetMode="External" /><Relationship Type="http://schemas.openxmlformats.org/officeDocument/2006/relationships/hyperlink" Id="rId23" Target="https://www.droidcon.com/media-detail?video=352688995" TargetMode="External" /><Relationship Type="http://schemas.openxmlformats.org/officeDocument/2006/relationships/hyperlink" Id="rId31" Target="https://www.jianshu.com/p/4833a79e9396" TargetMode="External" /><Relationship Type="http://schemas.openxmlformats.org/officeDocument/2006/relationships/hyperlink" Id="rId21" Target="https://www.jianshu.com/p/cb0e085c466f" TargetMode="External" /><Relationship Type="http://schemas.openxmlformats.org/officeDocument/2006/relationships/hyperlink" Id="rId26" Target="https://www.jianshu.com/p/d43807ac33bd" TargetMode="External" /><Relationship Type="http://schemas.openxmlformats.org/officeDocument/2006/relationships/hyperlink" Id="rId28" Target="https://www.jianshu.com/p/dfc4681f8090" TargetMode="External" /><Relationship Type="http://schemas.openxmlformats.org/officeDocument/2006/relationships/hyperlink" Id="rId27" Target="https://www.jianshu.com/p/e66e8926c01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blog.csdn.net/singwhatiwanna/article/details/90630200" TargetMode="External" /><Relationship Type="http://schemas.openxmlformats.org/officeDocument/2006/relationships/hyperlink" Id="rId22" Target="https://fucknmb.com/2017/06/01/Android-Gradle-Plugin%E6%BA%90%E7%A0%81%E9%98%85%E8%AF%BB%E4%B8%8E%E7%BC%96%E8%AF%91/" TargetMode="External" /><Relationship Type="http://schemas.openxmlformats.org/officeDocument/2006/relationships/hyperlink" Id="rId29" Target="https://github.com/AndroidAdvanceWithGeektime/Chapter-ASM" TargetMode="External" /><Relationship Type="http://schemas.openxmlformats.org/officeDocument/2006/relationships/hyperlink" Id="rId32" Target="https://github.com/JakeWharton/hugo" TargetMode="External" /><Relationship Type="http://schemas.openxmlformats.org/officeDocument/2006/relationships/hyperlink" Id="rId30" Target="https://github.com/Tencent/matrix/tree/master/matrix/matrix-android/matrix-gradle-plugin" TargetMode="External" /><Relationship Type="http://schemas.openxmlformats.org/officeDocument/2006/relationships/hyperlink" Id="rId34" Target="https://github.com/alibaba/ARouter" TargetMode="External" /><Relationship Type="http://schemas.openxmlformats.org/officeDocument/2006/relationships/hyperlink" Id="rId24" Target="https://guides.gradle.org/using-the-worker-api/" TargetMode="External" /><Relationship Type="http://schemas.openxmlformats.org/officeDocument/2006/relationships/hyperlink" Id="rId25" Target="https://juejin.im/post/5ccd41066fb9a03204595a91" TargetMode="External" /><Relationship Type="http://schemas.openxmlformats.org/officeDocument/2006/relationships/hyperlink" Id="rId33" Target="https://tech.meituan.com/2018/08/23/meituan-waimai-android-open-source-routing-framework.html" TargetMode="External" /><Relationship Type="http://schemas.openxmlformats.org/officeDocument/2006/relationships/hyperlink" Id="rId23" Target="https://www.droidcon.com/media-detail?video=352688995" TargetMode="External" /><Relationship Type="http://schemas.openxmlformats.org/officeDocument/2006/relationships/hyperlink" Id="rId31" Target="https://www.jianshu.com/p/4833a79e9396" TargetMode="External" /><Relationship Type="http://schemas.openxmlformats.org/officeDocument/2006/relationships/hyperlink" Id="rId21" Target="https://www.jianshu.com/p/cb0e085c466f" TargetMode="External" /><Relationship Type="http://schemas.openxmlformats.org/officeDocument/2006/relationships/hyperlink" Id="rId26" Target="https://www.jianshu.com/p/d43807ac33bd" TargetMode="External" /><Relationship Type="http://schemas.openxmlformats.org/officeDocument/2006/relationships/hyperlink" Id="rId28" Target="https://www.jianshu.com/p/dfc4681f8090" TargetMode="External" /><Relationship Type="http://schemas.openxmlformats.org/officeDocument/2006/relationships/hyperlink" Id="rId27" Target="https://www.jianshu.com/p/e66e8926c01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4Z</dcterms:created>
  <dcterms:modified xsi:type="dcterms:W3CDTF">2022-06-04T08:34:14Z</dcterms:modified>
</cp:coreProperties>
</file>